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ce crowninshie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owninshie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02 144th St SE,  millcreek 980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rowninb@g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2542283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rowninshiel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